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904C6A" w14:textId="6E58145A" w:rsidR="005F4082" w:rsidRPr="005F4082" w:rsidRDefault="005F4082" w:rsidP="005F4082">
      <w:pPr>
        <w:rPr>
          <w:b/>
          <w:bCs/>
        </w:rPr>
      </w:pPr>
      <w:r w:rsidRPr="005F4082">
        <w:rPr>
          <w:b/>
          <w:bCs/>
        </w:rPr>
        <w:t xml:space="preserve">Question 1: </w:t>
      </w:r>
      <w:proofErr w:type="spellStart"/>
      <w:r w:rsidRPr="005F4082">
        <w:rPr>
          <w:b/>
          <w:bCs/>
        </w:rPr>
        <w:t>Smullyan’s</w:t>
      </w:r>
      <w:proofErr w:type="spellEnd"/>
      <w:r w:rsidRPr="005F4082">
        <w:rPr>
          <w:b/>
          <w:bCs/>
        </w:rPr>
        <w:t xml:space="preserve"> Island Revisited (10 points) </w:t>
      </w:r>
    </w:p>
    <w:p w14:paraId="41D03FC5" w14:textId="77777777" w:rsidR="005F4082" w:rsidRPr="00552BED" w:rsidRDefault="005F4082" w:rsidP="005F4082">
      <w:pPr>
        <w:ind w:left="720"/>
        <w:rPr>
          <w:i/>
          <w:iCs/>
        </w:rPr>
      </w:pPr>
      <w:r w:rsidRPr="00552BED">
        <w:rPr>
          <w:i/>
          <w:iCs/>
        </w:rPr>
        <w:t xml:space="preserve">Inhabitants on </w:t>
      </w:r>
      <w:proofErr w:type="spellStart"/>
      <w:r w:rsidRPr="00552BED">
        <w:rPr>
          <w:i/>
          <w:iCs/>
        </w:rPr>
        <w:t>Smullyan’s</w:t>
      </w:r>
      <w:proofErr w:type="spellEnd"/>
      <w:r w:rsidRPr="00552BED">
        <w:rPr>
          <w:i/>
          <w:iCs/>
        </w:rPr>
        <w:t xml:space="preserve"> Island are either always telling the truth or always lying. You meet three people, Gregor, Tywin, and Catelyn on the Island. You turn to Gregor and </w:t>
      </w:r>
      <w:proofErr w:type="gramStart"/>
      <w:r w:rsidRPr="00552BED">
        <w:rPr>
          <w:i/>
          <w:iCs/>
        </w:rPr>
        <w:t>ask</w:t>
      </w:r>
      <w:proofErr w:type="gramEnd"/>
      <w:r w:rsidRPr="00552BED">
        <w:rPr>
          <w:i/>
          <w:iCs/>
        </w:rPr>
        <w:t xml:space="preserve"> “how many of you are truth-tellers?” Gregor mumbles something unintelligible, but Tywin and Catelyn speak up:</w:t>
      </w:r>
    </w:p>
    <w:p w14:paraId="6D2B4A6C" w14:textId="77777777" w:rsidR="005F4082" w:rsidRPr="00552BED" w:rsidRDefault="005F4082" w:rsidP="005F4082">
      <w:pPr>
        <w:ind w:left="720"/>
        <w:rPr>
          <w:i/>
          <w:iCs/>
        </w:rPr>
      </w:pPr>
      <w:r w:rsidRPr="00552BED">
        <w:rPr>
          <w:i/>
          <w:iCs/>
        </w:rPr>
        <w:t>Tywin: “He said only one of us is truth-teller.” Catelyn: “No he didn’t!”</w:t>
      </w:r>
    </w:p>
    <w:p w14:paraId="0D4B127A" w14:textId="27D8BAE8" w:rsidR="008C6FB3" w:rsidRPr="00552BED" w:rsidRDefault="005F4082" w:rsidP="005F4082">
      <w:pPr>
        <w:ind w:left="720"/>
        <w:rPr>
          <w:i/>
          <w:iCs/>
        </w:rPr>
      </w:pPr>
      <w:r w:rsidRPr="00552BED">
        <w:rPr>
          <w:i/>
          <w:iCs/>
        </w:rPr>
        <w:t>From this, using truth-tables, what can you tell about Gregor, Tywin, and Catelyn?</w:t>
      </w:r>
    </w:p>
    <w:p w14:paraId="7C3083F9" w14:textId="127EFCB8" w:rsidR="004F6A58" w:rsidRDefault="004F6A58" w:rsidP="005F4082">
      <w:pPr>
        <w:ind w:left="720"/>
      </w:pPr>
    </w:p>
    <w:p w14:paraId="2CB1EBA6" w14:textId="53DF084D" w:rsidR="004F6A58" w:rsidRDefault="004F6A58" w:rsidP="005F4082">
      <w:pPr>
        <w:ind w:left="720"/>
      </w:pPr>
      <w:r>
        <w:tab/>
      </w:r>
      <w:r>
        <w:tab/>
      </w:r>
    </w:p>
    <w:sectPr w:rsidR="004F6A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sDA2NLU0MLMwMDVS0lEKTi0uzszPAykwrAUAOewASywAAAA="/>
  </w:docVars>
  <w:rsids>
    <w:rsidRoot w:val="00105C33"/>
    <w:rsid w:val="00105C33"/>
    <w:rsid w:val="004F6A58"/>
    <w:rsid w:val="00552BED"/>
    <w:rsid w:val="005F4082"/>
    <w:rsid w:val="008C6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D1D5B"/>
  <w15:chartTrackingRefBased/>
  <w15:docId w15:val="{2A6B6E0B-2A12-4714-8905-7601919B4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74</Words>
  <Characters>428</Characters>
  <Application>Microsoft Office Word</Application>
  <DocSecurity>0</DocSecurity>
  <Lines>3</Lines>
  <Paragraphs>1</Paragraphs>
  <ScaleCrop>false</ScaleCrop>
  <Company>the Chickasaw Nation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4</cp:revision>
  <dcterms:created xsi:type="dcterms:W3CDTF">2022-01-27T20:18:00Z</dcterms:created>
  <dcterms:modified xsi:type="dcterms:W3CDTF">2022-01-27T21:03:00Z</dcterms:modified>
</cp:coreProperties>
</file>